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urs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pped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sss 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unit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native code (if requir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ly checked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r 11/12 Networking/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WER, Nich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0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TNT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TNA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r 11/12 Networking/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, Willi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527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TNT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TNA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r 11/12 Networking/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ANNO-INNIS, Li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17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TNT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TNA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r 11/12 Networking/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GIHY, Fis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86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TNT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TNA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r 11/12 Networking/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HA, S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1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TNT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TNA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r 11/12 Networking/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ELLO, AND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86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TNT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TNA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r 11/12 Networking/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LER, Os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426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TNT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TNA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</w:tbl>
    <w:p>
      <w:pPr>
        <w:pStyle w:val="BodyText"/>
      </w:pPr>
      <w:r>
        <w:t xml:space="preserve">⎘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urs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pped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sss 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unit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native code (if requir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ly checked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r 11/12 Networking and Cyber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LAM, 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87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TNT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TNA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r 11/12 Networking and Cyber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YDON, Dec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TNT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TNA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r 11/12 Networking and Cyber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A, Aid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43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TNT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TNA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r 11/12 Networking and Cyber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UYEN,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38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TNT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TNA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r 11/12 Networking and Cyber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TRISS, J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27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TNT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TNA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urs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pped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sss 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unit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native code (if requir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ly checked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r 11/12 Networking and Cyber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NAGAN, Patr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86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TNT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TNA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r 11/12 Networking and Cyber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E, Willi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94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TNT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TNA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r 11/12 Networking and Cyber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ITH, Finne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537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TNT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TNA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r 11/12 Networking and Cyber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A,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6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TNT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TNA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r 11/12 Networking and Cyber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D, Matth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TNT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TNA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urs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pped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sss 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unit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native code (if requir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ly checked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r 11/12 Networking and Cyber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LEY, Gulli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88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TNT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TNA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urs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pped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sss 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unit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native code (if requir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ly checked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r 11/12 Networking and Cyber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LAND, J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TNT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TNA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r 11/12 Networking and Cyber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GENT, Lach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TNT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TNAR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urs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pped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sss 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unit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native code (if requir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ly checked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r 11/12 Engineering - Mechatronics &amp; Robo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UDOLE, Tevi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TSTQ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TSAQ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r 11/12 Engineering - Mechatronics &amp; Robo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WEN, Jord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1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TSTQ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TSAQ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r 11/12 Engineering - Mechatronics &amp; Robo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YER, Ty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989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TSTQ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TSAQ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r 11/12 Engineering - Mechatronics &amp; Robo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LL, Li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82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TSTQ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TSAQ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r 11/12 Engineering - Mechatronics &amp; Robo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GENT, Lach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TSTQ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TSAQ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urs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pped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sss 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unit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native code (if requir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ly checked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r 11/12 Engineering - Mechatronics &amp; Robo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SON, Willi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18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TSTQ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TSAQ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r 11/12 Engineering - Mechatronics &amp; Robo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ANNO-INNIS, Li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17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TSTQ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TSAQ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r 11/12 Engineering - Mechatronics &amp; Robo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RBY, Jac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26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TSTQ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TSAQ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r 11/12 Engineering - Mechatronics &amp; Robo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GRAM, Kies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10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TSTQ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TSAQ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☐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3T01:04:36Z</dcterms:created>
  <dcterms:modified xsi:type="dcterms:W3CDTF">2023-08-23T01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